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024B3" w:rsidRPr="00A024B3" w:rsidRDefault="00A024B3" w:rsidP="00A024B3">
      <w:r w:rsidRPr="00A024B3">
        <w:t xml:space="preserve">I reviewed the original paper. I looked at the opinions of the referees. I checked the author's </w:t>
      </w:r>
      <w:r w:rsidR="000E7E89" w:rsidRPr="00A024B3">
        <w:t>corrections. I</w:t>
      </w:r>
      <w:r w:rsidRPr="00A024B3">
        <w:t xml:space="preserve"> have reviewed the referees' final decision. I reviewed the revised paper. it can be accepted as such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13F8C" w:rsidRPr="00200767" w:rsidRDefault="00D13F8C" w:rsidP="009344FF">
      <w:bookmarkStart w:id="0" w:name="_GoBack"/>
      <w:r w:rsidRPr="00200767">
        <w:t xml:space="preserve">Prof. </w:t>
      </w:r>
      <w:proofErr w:type="spellStart"/>
      <w:r w:rsidRPr="00200767">
        <w:t>Dr.</w:t>
      </w:r>
      <w:proofErr w:type="spellEnd"/>
      <w:r w:rsidRPr="00200767">
        <w:t xml:space="preserve"> Ender </w:t>
      </w:r>
      <w:proofErr w:type="spellStart"/>
      <w:r w:rsidRPr="00200767">
        <w:t>Durualp</w:t>
      </w:r>
      <w:proofErr w:type="spellEnd"/>
      <w:r w:rsidRPr="00200767">
        <w:t>, Ankara University, Turkey</w:t>
      </w:r>
      <w:bookmarkEnd w:id="0"/>
    </w:p>
    <w:sectPr w:rsidR="00D13F8C" w:rsidRPr="002007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O3NDK2tDQGYiUdpeDU4uLM/DyQAsNaAH4RgB4sAAAA"/>
  </w:docVars>
  <w:rsids>
    <w:rsidRoot w:val="00A72896"/>
    <w:rsid w:val="00030BCD"/>
    <w:rsid w:val="000E7E89"/>
    <w:rsid w:val="00200767"/>
    <w:rsid w:val="002C0B2C"/>
    <w:rsid w:val="009344FF"/>
    <w:rsid w:val="009F328F"/>
    <w:rsid w:val="00A024B3"/>
    <w:rsid w:val="00A72896"/>
    <w:rsid w:val="00AD49D6"/>
    <w:rsid w:val="00D1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C2CB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31T13:23:00Z</dcterms:modified>
</cp:coreProperties>
</file>